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E4856" w14:textId="7056BB6B" w:rsidR="001F4143" w:rsidRDefault="00855983" w:rsidP="00600E96">
      <w:pPr>
        <w:keepNext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1CA3B358" wp14:editId="73A64226">
                <wp:simplePos x="0" y="0"/>
                <wp:positionH relativeFrom="margin">
                  <wp:posOffset>903487</wp:posOffset>
                </wp:positionH>
                <wp:positionV relativeFrom="paragraph">
                  <wp:posOffset>1892536</wp:posOffset>
                </wp:positionV>
                <wp:extent cx="694690" cy="255905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690" cy="25590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3B1480" w14:textId="6873C821" w:rsidR="00700BB0" w:rsidRDefault="00700BB0" w:rsidP="00700BB0">
                            <w:r>
                              <w:t>Red L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A3B3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1.15pt;margin-top:149pt;width:54.7pt;height:20.1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" fillcolor="#dbdbdb [1302]" stroked="f">
                <v:textbox>
                  <w:txbxContent>
                    <w:p w14:paraId="303B1480" w14:textId="6873C821" w:rsidR="00700BB0" w:rsidRDefault="00700BB0" w:rsidP="00700BB0">
                      <w:r>
                        <w:t>Red L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331C62A" wp14:editId="4C4492C1">
                <wp:simplePos x="0" y="0"/>
                <wp:positionH relativeFrom="column">
                  <wp:posOffset>1733108</wp:posOffset>
                </wp:positionH>
                <wp:positionV relativeFrom="paragraph">
                  <wp:posOffset>1894131</wp:posOffset>
                </wp:positionV>
                <wp:extent cx="797442" cy="255182"/>
                <wp:effectExtent l="0" t="0" r="3175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7442" cy="255182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D9E33" w14:textId="11C9D799" w:rsidR="0046734F" w:rsidRDefault="0046734F" w:rsidP="0046734F">
                            <w:r>
                              <w:t>Green L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1C62A" id="_x0000_s1027" type="#_x0000_t202" style="position:absolute;margin-left:136.45pt;margin-top:149.15pt;width:62.8pt;height:20.1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" fillcolor="#dbdbdb [1302]" stroked="f">
                <v:textbox>
                  <w:txbxContent>
                    <w:p w14:paraId="518D9E33" w14:textId="11C9D799" w:rsidR="0046734F" w:rsidRDefault="0046734F" w:rsidP="0046734F">
                      <w:r>
                        <w:t>Green L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C1E64BD" wp14:editId="7DBEE621">
                <wp:simplePos x="0" y="0"/>
                <wp:positionH relativeFrom="column">
                  <wp:posOffset>3742262</wp:posOffset>
                </wp:positionH>
                <wp:positionV relativeFrom="paragraph">
                  <wp:posOffset>1839935</wp:posOffset>
                </wp:positionV>
                <wp:extent cx="1652905" cy="277495"/>
                <wp:effectExtent l="0" t="0" r="4445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2905" cy="27749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82AD94" w14:textId="0BF7FDB4" w:rsidR="00035682" w:rsidRDefault="0046734F">
                            <w:r>
                              <w:t xml:space="preserve">3 </w:t>
                            </w:r>
                            <w:r w:rsidR="00035682">
                              <w:t>Dials to enter passwo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E64BD" id="_x0000_s1028" type="#_x0000_t202" style="position:absolute;margin-left:294.65pt;margin-top:144.9pt;width:130.15pt;height:21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" fillcolor="#dbdbdb [1302]" stroked="f">
                <v:textbox>
                  <w:txbxContent>
                    <w:p w14:paraId="1882AD94" w14:textId="0BF7FDB4" w:rsidR="00035682" w:rsidRDefault="0046734F">
                      <w:r>
                        <w:t xml:space="preserve">3 </w:t>
                      </w:r>
                      <w:r w:rsidR="00035682">
                        <w:t>Dials to enter passwor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130CE2E8" wp14:editId="1F8F6F09">
                <wp:simplePos x="0" y="0"/>
                <wp:positionH relativeFrom="column">
                  <wp:posOffset>1531087</wp:posOffset>
                </wp:positionH>
                <wp:positionV relativeFrom="paragraph">
                  <wp:posOffset>1394401</wp:posOffset>
                </wp:positionV>
                <wp:extent cx="605864" cy="361507"/>
                <wp:effectExtent l="38100" t="0" r="22860" b="5778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5864" cy="36150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shapetype w14:anchorId="49587F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120.55pt;margin-top:109.8pt;width:47.7pt;height:28.4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48B823C8" wp14:editId="5CA3673D">
                <wp:simplePos x="0" y="0"/>
                <wp:positionH relativeFrom="column">
                  <wp:posOffset>2162396</wp:posOffset>
                </wp:positionH>
                <wp:positionV relativeFrom="paragraph">
                  <wp:posOffset>1436931</wp:posOffset>
                </wp:positionV>
                <wp:extent cx="149225" cy="361507"/>
                <wp:effectExtent l="38100" t="0" r="22225" b="5778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9225" cy="36150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shape w14:anchorId="23387E1B" id="Straight Arrow Connector 11" o:spid="_x0000_s1026" type="#_x0000_t32" style="position:absolute;margin-left:170.25pt;margin-top:113.15pt;width:11.75pt;height:28.45p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749AB7D1" wp14:editId="03BC6721">
                <wp:simplePos x="0" y="0"/>
                <wp:positionH relativeFrom="column">
                  <wp:posOffset>3795395</wp:posOffset>
                </wp:positionH>
                <wp:positionV relativeFrom="paragraph">
                  <wp:posOffset>1364645</wp:posOffset>
                </wp:positionV>
                <wp:extent cx="264293" cy="497855"/>
                <wp:effectExtent l="0" t="0" r="78740" b="5461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4293" cy="4978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shape w14:anchorId="18400A82" id="Straight Arrow Connector 9" o:spid="_x0000_s1026" type="#_x0000_t32" style="position:absolute;margin-left:298.85pt;margin-top:107.45pt;width:20.8pt;height:39.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14891D84" wp14:editId="6DCD19E7">
                <wp:simplePos x="0" y="0"/>
                <wp:positionH relativeFrom="leftMargin">
                  <wp:posOffset>428300</wp:posOffset>
                </wp:positionH>
                <wp:positionV relativeFrom="paragraph">
                  <wp:posOffset>1662474</wp:posOffset>
                </wp:positionV>
                <wp:extent cx="760781" cy="468173"/>
                <wp:effectExtent l="0" t="0" r="1270" b="825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781" cy="468173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15AED" w14:textId="7FDE55C9" w:rsidR="00700BB0" w:rsidRDefault="00700BB0" w:rsidP="00700BB0">
                            <w:r>
                              <w:t>Password swit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91D84" id="_x0000_s1029" type="#_x0000_t202" style="position:absolute;margin-left:33.7pt;margin-top:130.9pt;width:59.9pt;height:36.8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" fillcolor="#dbdbdb [1302]" stroked="f">
                <v:textbox>
                  <w:txbxContent>
                    <w:p w14:paraId="1AC15AED" w14:textId="7FDE55C9" w:rsidR="00700BB0" w:rsidRDefault="00700BB0" w:rsidP="00700BB0">
                      <w:r>
                        <w:t>Password switc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A44FE5B" wp14:editId="7067A69B">
                <wp:simplePos x="0" y="0"/>
                <wp:positionH relativeFrom="margin">
                  <wp:align>left</wp:align>
                </wp:positionH>
                <wp:positionV relativeFrom="paragraph">
                  <wp:posOffset>1460544</wp:posOffset>
                </wp:positionV>
                <wp:extent cx="499494" cy="170121"/>
                <wp:effectExtent l="38100" t="0" r="15240" b="7810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9494" cy="1701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shape w14:anchorId="4B69B704" id="Straight Arrow Connector 18" o:spid="_x0000_s1026" type="#_x0000_t32" style="position:absolute;margin-left:0;margin-top:115pt;width:39.35pt;height:13.4pt;flip:x;z-index:2516817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0" behindDoc="0" locked="0" layoutInCell="1" allowOverlap="1" wp14:anchorId="7D092B84" wp14:editId="536F7388">
            <wp:simplePos x="0" y="0"/>
            <wp:positionH relativeFrom="margin">
              <wp:align>center</wp:align>
            </wp:positionH>
            <wp:positionV relativeFrom="paragraph">
              <wp:posOffset>133</wp:posOffset>
            </wp:positionV>
            <wp:extent cx="5253990" cy="1816100"/>
            <wp:effectExtent l="0" t="0" r="3810" b="0"/>
            <wp:wrapTopAndBottom/>
            <wp:docPr id="6" name="Picture 6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190530_135428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9" t="32068" r="10991" b="27177"/>
                    <a:stretch/>
                  </pic:blipFill>
                  <pic:spPr bwMode="auto">
                    <a:xfrm rot="10800000">
                      <a:off x="0" y="0"/>
                      <a:ext cx="5253990" cy="181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5E53F" w14:textId="38055DE4" w:rsidR="001F4143" w:rsidRDefault="00855983" w:rsidP="00855983">
      <w:pPr>
        <w:keepNext/>
        <w:jc w:val="center"/>
        <w:rPr>
          <w:i/>
          <w:sz w:val="24"/>
          <w:szCs w:val="18"/>
        </w:rPr>
      </w:pPr>
      <w:r w:rsidRPr="00855983">
        <w:rPr>
          <w:i/>
          <w:sz w:val="24"/>
          <w:szCs w:val="18"/>
        </w:rPr>
        <w:t xml:space="preserve">Figure </w:t>
      </w:r>
      <w:r w:rsidRPr="00855983">
        <w:rPr>
          <w:i/>
          <w:sz w:val="24"/>
          <w:szCs w:val="18"/>
        </w:rPr>
        <w:fldChar w:fldCharType="begin"/>
      </w:r>
      <w:r w:rsidRPr="00855983">
        <w:rPr>
          <w:i/>
          <w:sz w:val="24"/>
          <w:szCs w:val="18"/>
        </w:rPr>
        <w:instrText xml:space="preserve"> SEQ Figure \* ARABIC </w:instrText>
      </w:r>
      <w:r w:rsidRPr="00855983">
        <w:rPr>
          <w:i/>
          <w:sz w:val="24"/>
          <w:szCs w:val="18"/>
        </w:rPr>
        <w:fldChar w:fldCharType="separate"/>
      </w:r>
      <w:r w:rsidR="004D71C5">
        <w:rPr>
          <w:i/>
          <w:noProof/>
          <w:sz w:val="24"/>
          <w:szCs w:val="18"/>
        </w:rPr>
        <w:t>1</w:t>
      </w:r>
      <w:r w:rsidRPr="00855983">
        <w:rPr>
          <w:i/>
          <w:sz w:val="24"/>
          <w:szCs w:val="18"/>
        </w:rPr>
        <w:fldChar w:fldCharType="end"/>
      </w:r>
      <w:r w:rsidRPr="00855983">
        <w:rPr>
          <w:i/>
          <w:sz w:val="24"/>
          <w:szCs w:val="18"/>
        </w:rPr>
        <w:t xml:space="preserve"> Front view</w:t>
      </w:r>
    </w:p>
    <w:p w14:paraId="09C95730" w14:textId="77777777" w:rsidR="00855983" w:rsidRPr="00855983" w:rsidRDefault="00855983" w:rsidP="00855983">
      <w:pPr>
        <w:keepNext/>
        <w:jc w:val="center"/>
        <w:rPr>
          <w:i/>
          <w:sz w:val="24"/>
          <w:szCs w:val="18"/>
        </w:rPr>
      </w:pPr>
    </w:p>
    <w:p w14:paraId="6AF0F4CA" w14:textId="115AA6F6" w:rsidR="00600E96" w:rsidRDefault="001F4143" w:rsidP="00600E96">
      <w:pPr>
        <w:keepNext/>
      </w:pPr>
      <w:r>
        <w:rPr>
          <w:noProof/>
        </w:rPr>
        <w:drawing>
          <wp:anchor distT="0" distB="0" distL="114300" distR="114300" simplePos="0" relativeHeight="251658248" behindDoc="0" locked="0" layoutInCell="1" allowOverlap="1" wp14:anchorId="32F6F376" wp14:editId="75AFFF8B">
            <wp:simplePos x="0" y="0"/>
            <wp:positionH relativeFrom="column">
              <wp:posOffset>4676613</wp:posOffset>
            </wp:positionH>
            <wp:positionV relativeFrom="paragraph">
              <wp:posOffset>87379</wp:posOffset>
            </wp:positionV>
            <wp:extent cx="1601470" cy="1089025"/>
            <wp:effectExtent l="0" t="0" r="0" b="0"/>
            <wp:wrapNone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0529_114543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81" r="34026" b="24120"/>
                    <a:stretch/>
                  </pic:blipFill>
                  <pic:spPr bwMode="auto">
                    <a:xfrm>
                      <a:off x="0" y="0"/>
                      <a:ext cx="1601470" cy="1089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77E0"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27C13BA" wp14:editId="7BEB8136">
                <wp:simplePos x="0" y="0"/>
                <wp:positionH relativeFrom="column">
                  <wp:posOffset>4286707</wp:posOffset>
                </wp:positionH>
                <wp:positionV relativeFrom="paragraph">
                  <wp:posOffset>448767</wp:posOffset>
                </wp:positionV>
                <wp:extent cx="358445" cy="314681"/>
                <wp:effectExtent l="0" t="0" r="60960" b="4762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445" cy="31468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shape w14:anchorId="379C937D" id="Straight Arrow Connector 24" o:spid="_x0000_s1026" type="#_x0000_t32" style="position:absolute;margin-left:337.55pt;margin-top:35.35pt;width:28.2pt;height:24.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D577E0">
        <w:rPr>
          <w:noProof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1774556C" wp14:editId="14C8EF6D">
                <wp:simplePos x="0" y="0"/>
                <wp:positionH relativeFrom="column">
                  <wp:posOffset>3152775</wp:posOffset>
                </wp:positionH>
                <wp:positionV relativeFrom="paragraph">
                  <wp:posOffset>9525</wp:posOffset>
                </wp:positionV>
                <wp:extent cx="1280160" cy="438785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43878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F0B18E" w14:textId="7322F802" w:rsidR="00E372BC" w:rsidRDefault="00E372BC" w:rsidP="00E372BC">
                            <w:r>
                              <w:t xml:space="preserve">Flap to access </w:t>
                            </w:r>
                            <w:r w:rsidR="00505965">
                              <w:t>the arming interf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4556C" id="_x0000_s1030" type="#_x0000_t202" style="position:absolute;margin-left:248.25pt;margin-top:.75pt;width:100.8pt;height:34.55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" fillcolor="#dbdbdb [1302]" stroked="f">
                <v:textbox>
                  <w:txbxContent>
                    <w:p w14:paraId="3AF0B18E" w14:textId="7322F802" w:rsidR="00E372BC" w:rsidRDefault="00E372BC" w:rsidP="00E372BC">
                      <w:r>
                        <w:t xml:space="preserve">Flap to access </w:t>
                      </w:r>
                      <w:r w:rsidR="00505965">
                        <w:t>the arming interf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577E0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355D1B5" wp14:editId="7B95F758">
                <wp:simplePos x="0" y="0"/>
                <wp:positionH relativeFrom="column">
                  <wp:posOffset>2216505</wp:posOffset>
                </wp:positionH>
                <wp:positionV relativeFrom="paragraph">
                  <wp:posOffset>368426</wp:posOffset>
                </wp:positionV>
                <wp:extent cx="899769" cy="618261"/>
                <wp:effectExtent l="0" t="38100" r="53340" b="2984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9769" cy="6182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shape w14:anchorId="0C61F8AF" id="Straight Arrow Connector 20" o:spid="_x0000_s1026" type="#_x0000_t32" style="position:absolute;margin-left:174.55pt;margin-top:29pt;width:70.85pt;height:48.7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361C77">
        <w:rPr>
          <w:noProof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264EAA76" wp14:editId="433EE780">
                <wp:simplePos x="0" y="0"/>
                <wp:positionH relativeFrom="page">
                  <wp:posOffset>226568</wp:posOffset>
                </wp:positionH>
                <wp:positionV relativeFrom="paragraph">
                  <wp:posOffset>470306</wp:posOffset>
                </wp:positionV>
                <wp:extent cx="614477" cy="460858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77" cy="460858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61CDBE" w14:textId="2C4B2841" w:rsidR="00361C77" w:rsidRDefault="00A77DED" w:rsidP="00361C77">
                            <w:r>
                              <w:t>power sour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EAA76" id="_x0000_s1031" type="#_x0000_t202" style="position:absolute;margin-left:17.85pt;margin-top:37.05pt;width:48.4pt;height:36.3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" fillcolor="#dbdbdb [1302]" stroked="f">
                <v:textbox>
                  <w:txbxContent>
                    <w:p w14:paraId="6461CDBE" w14:textId="2C4B2841" w:rsidR="00361C77" w:rsidRDefault="00A77DED" w:rsidP="00361C77">
                      <w:r>
                        <w:t>power sourc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61C77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0848D80" wp14:editId="5F43EF24">
                <wp:simplePos x="0" y="0"/>
                <wp:positionH relativeFrom="column">
                  <wp:posOffset>-108204</wp:posOffset>
                </wp:positionH>
                <wp:positionV relativeFrom="paragraph">
                  <wp:posOffset>829285</wp:posOffset>
                </wp:positionV>
                <wp:extent cx="1293266" cy="395020"/>
                <wp:effectExtent l="38100" t="38100" r="21590" b="2413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93266" cy="3950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shape w14:anchorId="6CF182A0" id="Straight Arrow Connector 22" o:spid="_x0000_s1026" type="#_x0000_t32" style="position:absolute;margin-left:-8.5pt;margin-top:65.3pt;width:101.85pt;height:31.1pt;flip:x 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 w:rsidR="00606E1A">
        <w:rPr>
          <w:noProof/>
        </w:rPr>
        <w:drawing>
          <wp:inline distT="0" distB="0" distL="0" distR="0" wp14:anchorId="5F1AC7A9" wp14:editId="4C3A2985">
            <wp:extent cx="2843019" cy="1353787"/>
            <wp:effectExtent l="0" t="0" r="0" b="0"/>
            <wp:docPr id="8" name="Picture 8" descr="A picture containing indoor, orange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190530_135444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029" t="29138" r="4869" b="9174"/>
                    <a:stretch/>
                  </pic:blipFill>
                  <pic:spPr bwMode="auto">
                    <a:xfrm rot="10800000">
                      <a:off x="0" y="0"/>
                      <a:ext cx="2850174" cy="1357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271CA" w14:textId="6707AA13" w:rsidR="00310585" w:rsidRPr="00855983" w:rsidRDefault="00600E96" w:rsidP="001F4143">
      <w:pPr>
        <w:pStyle w:val="Caption"/>
        <w:jc w:val="center"/>
        <w:rPr>
          <w:color w:val="000000" w:themeColor="text1"/>
          <w:sz w:val="24"/>
        </w:rPr>
      </w:pPr>
      <w:r w:rsidRPr="00855983">
        <w:rPr>
          <w:color w:val="000000" w:themeColor="text1"/>
          <w:sz w:val="24"/>
        </w:rPr>
        <w:t xml:space="preserve">Figure </w:t>
      </w:r>
      <w:r w:rsidRPr="00855983">
        <w:rPr>
          <w:color w:val="000000" w:themeColor="text1"/>
          <w:sz w:val="24"/>
        </w:rPr>
        <w:fldChar w:fldCharType="begin"/>
      </w:r>
      <w:r w:rsidRPr="00855983">
        <w:rPr>
          <w:color w:val="000000" w:themeColor="text1"/>
          <w:sz w:val="24"/>
        </w:rPr>
        <w:instrText xml:space="preserve"> SEQ Figure \* ARABIC </w:instrText>
      </w:r>
      <w:r w:rsidRPr="00855983">
        <w:rPr>
          <w:color w:val="000000" w:themeColor="text1"/>
          <w:sz w:val="24"/>
        </w:rPr>
        <w:fldChar w:fldCharType="separate"/>
      </w:r>
      <w:r w:rsidR="004D71C5">
        <w:rPr>
          <w:noProof/>
          <w:color w:val="000000" w:themeColor="text1"/>
          <w:sz w:val="24"/>
        </w:rPr>
        <w:t>2</w:t>
      </w:r>
      <w:r w:rsidRPr="00855983">
        <w:rPr>
          <w:color w:val="000000" w:themeColor="text1"/>
          <w:sz w:val="24"/>
        </w:rPr>
        <w:fldChar w:fldCharType="end"/>
      </w:r>
      <w:r w:rsidRPr="00855983">
        <w:rPr>
          <w:color w:val="000000" w:themeColor="text1"/>
          <w:sz w:val="24"/>
        </w:rPr>
        <w:t xml:space="preserve"> Side view</w:t>
      </w:r>
    </w:p>
    <w:p w14:paraId="70FB1B66" w14:textId="68F5F9D1" w:rsidR="002B3794" w:rsidRDefault="003B0BAE" w:rsidP="00016A71">
      <w:r>
        <w:t>The intrusion alarm</w:t>
      </w:r>
      <w:r w:rsidR="00204C47">
        <w:t xml:space="preserve"> system</w:t>
      </w:r>
      <w:r>
        <w:t xml:space="preserve"> uses </w:t>
      </w:r>
      <w:r w:rsidR="009A6DF6">
        <w:t xml:space="preserve">the </w:t>
      </w:r>
      <w:r w:rsidR="00D61392">
        <w:t>3</w:t>
      </w:r>
      <w:r>
        <w:t>-</w:t>
      </w:r>
      <w:r w:rsidR="00D61392">
        <w:t xml:space="preserve">digits password system </w:t>
      </w:r>
      <w:r w:rsidR="002B3794">
        <w:t>using dials</w:t>
      </w:r>
      <w:r>
        <w:t xml:space="preserve"> and h</w:t>
      </w:r>
      <w:r w:rsidR="002B3794">
        <w:t xml:space="preserve">idden </w:t>
      </w:r>
      <w:r w:rsidR="007C1BA8">
        <w:t xml:space="preserve">control interface </w:t>
      </w:r>
      <w:r>
        <w:t>to provide addition</w:t>
      </w:r>
      <w:r w:rsidR="00EF7440">
        <w:t>al</w:t>
      </w:r>
      <w:r>
        <w:t xml:space="preserve"> security.</w:t>
      </w:r>
      <w:r w:rsidR="00204C47">
        <w:t xml:space="preserve"> The system will start the alarm whenever the lid is opened, or </w:t>
      </w:r>
      <w:r w:rsidR="009A6DF6">
        <w:t xml:space="preserve">the </w:t>
      </w:r>
      <w:r w:rsidR="00204C47">
        <w:t>box is lifted from the surface</w:t>
      </w:r>
      <w:r w:rsidR="00EF7440">
        <w:t xml:space="preserve"> without </w:t>
      </w:r>
      <w:r w:rsidR="00AE7AAC">
        <w:t xml:space="preserve">the correct password entered. </w:t>
      </w:r>
      <w:r w:rsidR="003120F1">
        <w:t>When the alarm is started the red will fl</w:t>
      </w:r>
      <w:r w:rsidR="00FC58DD">
        <w:t>a</w:t>
      </w:r>
      <w:r w:rsidR="003120F1">
        <w:t xml:space="preserve">sh on and off </w:t>
      </w:r>
      <w:r w:rsidR="0027051B">
        <w:t xml:space="preserve">and the system will make </w:t>
      </w:r>
      <w:r w:rsidR="00FC58DD">
        <w:t xml:space="preserve">a </w:t>
      </w:r>
      <w:r w:rsidR="0027051B">
        <w:t xml:space="preserve">sound to indicate </w:t>
      </w:r>
      <w:r w:rsidR="00E96619">
        <w:t>t</w:t>
      </w:r>
      <w:r w:rsidR="0027051B">
        <w:t xml:space="preserve">hat someone has tried to access the alarm. </w:t>
      </w:r>
    </w:p>
    <w:p w14:paraId="0D9AD134" w14:textId="538A19FC" w:rsidR="009B0A04" w:rsidRDefault="00C853CC" w:rsidP="00016A71">
      <w:r>
        <w:t xml:space="preserve">Please </w:t>
      </w:r>
      <w:r w:rsidR="00AC4753">
        <w:t xml:space="preserve">use provided </w:t>
      </w:r>
      <w:r w:rsidR="00FC58DD">
        <w:t>USB</w:t>
      </w:r>
      <w:r w:rsidR="00AC4753">
        <w:t xml:space="preserve"> cable to connect </w:t>
      </w:r>
      <w:r w:rsidR="00FA32E9">
        <w:t>intrusion alarm</w:t>
      </w:r>
      <w:r w:rsidR="00A662DD">
        <w:t xml:space="preserve"> to a power source</w:t>
      </w:r>
      <w:r w:rsidR="00FA32E9">
        <w:t>.</w:t>
      </w:r>
      <w:r w:rsidR="000903FF">
        <w:rPr>
          <w:noProof/>
        </w:rPr>
        <w:t xml:space="preserve">  </w:t>
      </w:r>
      <w:r w:rsidR="003A3102">
        <w:rPr>
          <w:noProof/>
        </w:rPr>
        <w:drawing>
          <wp:inline distT="0" distB="0" distL="0" distR="0" wp14:anchorId="5F9B3220" wp14:editId="6E57AD4E">
            <wp:extent cx="1454780" cy="3402298"/>
            <wp:effectExtent l="0" t="2223" r="0" b="0"/>
            <wp:docPr id="25" name="Picture 25" descr="A picture containing indoor, floor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0190529_114733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72" r="73432" b="9680"/>
                    <a:stretch/>
                  </pic:blipFill>
                  <pic:spPr bwMode="auto">
                    <a:xfrm rot="5400000">
                      <a:off x="0" y="0"/>
                      <a:ext cx="1455963" cy="3405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903FF">
        <w:rPr>
          <w:noProof/>
        </w:rPr>
        <w:t xml:space="preserve">   </w:t>
      </w:r>
      <w:r w:rsidR="000903FF">
        <w:rPr>
          <w:noProof/>
        </w:rPr>
        <w:drawing>
          <wp:inline distT="0" distB="0" distL="0" distR="0" wp14:anchorId="47515148" wp14:editId="34A068F2">
            <wp:extent cx="1415154" cy="2423795"/>
            <wp:effectExtent l="0" t="9208" r="4763" b="4762"/>
            <wp:docPr id="26" name="Picture 26" descr="A picture containing indoor, table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20190530_135106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44" r="32301"/>
                    <a:stretch/>
                  </pic:blipFill>
                  <pic:spPr bwMode="auto">
                    <a:xfrm rot="5400000">
                      <a:off x="0" y="0"/>
                      <a:ext cx="1420185" cy="2432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B9D40" w14:textId="71485319" w:rsidR="009570CE" w:rsidRDefault="002E7584" w:rsidP="00016A71">
      <w:r w:rsidRPr="0010044C">
        <w:rPr>
          <w:b/>
        </w:rPr>
        <w:t>Activating the alarm</w:t>
      </w:r>
      <w:r w:rsidR="00FA32E9" w:rsidRPr="0010044C">
        <w:rPr>
          <w:b/>
        </w:rPr>
        <w:t>:</w:t>
      </w:r>
      <w:r w:rsidR="00FA32E9">
        <w:t xml:space="preserve"> To activate the alarm</w:t>
      </w:r>
      <w:r w:rsidR="00B11529">
        <w:t xml:space="preserve"> system</w:t>
      </w:r>
      <w:r w:rsidR="00FA32E9">
        <w:t xml:space="preserve">, lift the flap </w:t>
      </w:r>
      <w:r w:rsidR="00476F5C">
        <w:t>(side of the box) and push the switch labe</w:t>
      </w:r>
      <w:r w:rsidR="00FC58DD">
        <w:t>l</w:t>
      </w:r>
      <w:r w:rsidR="00476F5C">
        <w:t xml:space="preserve">led as </w:t>
      </w:r>
      <w:r w:rsidR="0010044C">
        <w:t>“Activate”</w:t>
      </w:r>
      <w:r w:rsidR="00476F5C">
        <w:t xml:space="preserve"> for 2 seconds.</w:t>
      </w:r>
      <w:r w:rsidR="00FC58DD">
        <w:t xml:space="preserve"> </w:t>
      </w:r>
      <w:r w:rsidR="00683316">
        <w:t>(Please make sure that password switch is off)</w:t>
      </w:r>
      <w:r w:rsidR="00135E9C">
        <w:t xml:space="preserve"> </w:t>
      </w:r>
      <w:r w:rsidR="00492262">
        <w:t>After 2 seconds, the activate button will slide up inside the box</w:t>
      </w:r>
      <w:r w:rsidR="008445AE">
        <w:t xml:space="preserve"> (you will not be able to see the buttons) </w:t>
      </w:r>
      <w:r w:rsidR="00135E9C">
        <w:t xml:space="preserve">The green LED should light up indicating that </w:t>
      </w:r>
      <w:r w:rsidR="00FC58DD">
        <w:t xml:space="preserve">the </w:t>
      </w:r>
      <w:r w:rsidR="0010044C">
        <w:t>system</w:t>
      </w:r>
      <w:r w:rsidR="00135E9C">
        <w:t xml:space="preserve"> is activated</w:t>
      </w:r>
      <w:r w:rsidR="00CE3956">
        <w:t>.</w:t>
      </w:r>
    </w:p>
    <w:p w14:paraId="42A9EF63" w14:textId="1C4FBC2F" w:rsidR="00D73C55" w:rsidRDefault="00C07A15" w:rsidP="00016A71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56" behindDoc="0" locked="0" layoutInCell="1" allowOverlap="1" wp14:anchorId="56BBF773" wp14:editId="34D24AA7">
                <wp:simplePos x="0" y="0"/>
                <wp:positionH relativeFrom="rightMargin">
                  <wp:posOffset>-2896</wp:posOffset>
                </wp:positionH>
                <wp:positionV relativeFrom="paragraph">
                  <wp:posOffset>325120</wp:posOffset>
                </wp:positionV>
                <wp:extent cx="29573" cy="351555"/>
                <wp:effectExtent l="19050" t="19050" r="27940" b="10795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3" cy="351555"/>
                          <a:chOff x="0" y="0"/>
                          <a:chExt cx="29573" cy="351555"/>
                        </a:xfrm>
                      </wpg:grpSpPr>
                      <wps:wsp>
                        <wps:cNvPr id="28" name="Straight Connector 28"/>
                        <wps:cNvCnPr/>
                        <wps:spPr>
                          <a:xfrm flipV="1">
                            <a:off x="19735" y="144726"/>
                            <a:ext cx="5443" cy="206829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traight Connector 29"/>
                        <wps:cNvCnPr/>
                        <wps:spPr>
                          <a:xfrm>
                            <a:off x="0" y="0"/>
                            <a:ext cx="29573" cy="141514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group w14:anchorId="5C6191C5" id="Group 30" o:spid="_x0000_s1026" style="position:absolute;margin-left:-.25pt;margin-top:25.6pt;width:2.35pt;height:27.7pt;z-index:251687936;mso-position-horizontal-relative:right-margin-area" coordsize="29573,351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">
                <v:line id="Straight Connector 28" o:spid="_x0000_s1027" style="position:absolute;flip:y;visibility:visible;mso-wrap-style:square" from="19735,144726" to="25178,3515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" strokecolor="#4472c4 [3204]" strokeweight="2.25pt">
                  <v:stroke joinstyle="miter"/>
                </v:line>
                <v:line id="Straight Connector 29" o:spid="_x0000_s1028" style="position:absolute;visibility:visible;mso-wrap-style:square" from="0,0" to="29573,141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" strokecolor="#ed7d31 [3205]" strokeweight="2.25pt">
                  <v:stroke joinstyle="miter"/>
                </v:line>
                <w10:wrap anchorx="margin"/>
              </v:group>
            </w:pict>
          </mc:Fallback>
        </mc:AlternateContent>
      </w:r>
      <w:r w:rsidR="004D71C5"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39F31E2F" wp14:editId="51BB117D">
                <wp:simplePos x="0" y="0"/>
                <wp:positionH relativeFrom="column">
                  <wp:posOffset>5674360</wp:posOffset>
                </wp:positionH>
                <wp:positionV relativeFrom="paragraph">
                  <wp:posOffset>1241425</wp:posOffset>
                </wp:positionV>
                <wp:extent cx="914400" cy="635"/>
                <wp:effectExtent l="0" t="0" r="0" b="0"/>
                <wp:wrapSquare wrapText="bothSides"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EAB177" w14:textId="1E3D2874" w:rsidR="004D71C5" w:rsidRPr="00F50FD0" w:rsidRDefault="004D71C5" w:rsidP="004D71C5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To enter number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F31E2F" id="Text Box 192" o:spid="_x0000_s1032" type="#_x0000_t202" style="position:absolute;margin-left:446.8pt;margin-top:97.75pt;width:1in;height:.05pt;z-index:2516582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" stroked="f">
                <v:textbox style="mso-fit-shape-to-text:t" inset="0,0,0,0">
                  <w:txbxContent>
                    <w:p w14:paraId="09EAB177" w14:textId="1E3D2874" w:rsidR="004D71C5" w:rsidRPr="00F50FD0" w:rsidRDefault="004D71C5" w:rsidP="004D71C5">
                      <w:pPr>
                        <w:pStyle w:val="Caption"/>
                        <w:rPr>
                          <w:noProof/>
                        </w:rPr>
                      </w:pPr>
                      <w:r>
                        <w:t>To enter number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5" behindDoc="0" locked="0" layoutInCell="1" allowOverlap="1" wp14:anchorId="27047915" wp14:editId="42AD6674">
            <wp:simplePos x="0" y="0"/>
            <wp:positionH relativeFrom="column">
              <wp:posOffset>5674803</wp:posOffset>
            </wp:positionH>
            <wp:positionV relativeFrom="paragraph">
              <wp:posOffset>260350</wp:posOffset>
            </wp:positionV>
            <wp:extent cx="637540" cy="923925"/>
            <wp:effectExtent l="0" t="0" r="0" b="9525"/>
            <wp:wrapSquare wrapText="bothSides"/>
            <wp:docPr id="31" name="Picture 31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0190530_135428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28" t="30549" r="60826" b="48687"/>
                    <a:stretch/>
                  </pic:blipFill>
                  <pic:spPr bwMode="auto">
                    <a:xfrm rot="10800000">
                      <a:off x="0" y="0"/>
                      <a:ext cx="637540" cy="923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15A6" w:rsidRPr="003D15A6">
        <w:rPr>
          <w:b/>
        </w:rPr>
        <w:t>Opening the box:</w:t>
      </w:r>
      <w:r w:rsidR="003D15A6">
        <w:t xml:space="preserve"> </w:t>
      </w:r>
      <w:r w:rsidR="002E00D0">
        <w:t>To open the box, and disable the alarm</w:t>
      </w:r>
      <w:r w:rsidR="00F0054A">
        <w:t xml:space="preserve">, please enter the </w:t>
      </w:r>
      <w:r w:rsidR="00261E12">
        <w:t>password 224 using the dials, and turn on the password switch</w:t>
      </w:r>
      <w:r w:rsidR="00D73C55">
        <w:t xml:space="preserve">. </w:t>
      </w:r>
      <w:r w:rsidR="00427DB9">
        <w:t>(match the digits on the dials with the indicator)</w:t>
      </w:r>
    </w:p>
    <w:p w14:paraId="5F77D44D" w14:textId="3ED0051F" w:rsidR="00724BFF" w:rsidRDefault="00D73C55" w:rsidP="00D73C55">
      <w:pPr>
        <w:pStyle w:val="ListParagraph"/>
        <w:numPr>
          <w:ilvl w:val="0"/>
          <w:numId w:val="1"/>
        </w:numPr>
      </w:pPr>
      <w:r>
        <w:t>I</w:t>
      </w:r>
      <w:r w:rsidR="00724BFF">
        <w:t>f the wrong password is entered, the red LED will light up</w:t>
      </w:r>
      <w:r w:rsidR="00C304DB">
        <w:t xml:space="preserve">. </w:t>
      </w:r>
    </w:p>
    <w:p w14:paraId="714C1A63" w14:textId="214F2682" w:rsidR="00D73C55" w:rsidRDefault="00EE4356" w:rsidP="00016A71">
      <w:pPr>
        <w:pStyle w:val="ListParagraph"/>
        <w:numPr>
          <w:ilvl w:val="0"/>
          <w:numId w:val="1"/>
        </w:numPr>
      </w:pPr>
      <w:r>
        <w:t xml:space="preserve">If the correct password is entered, the system will be </w:t>
      </w:r>
      <w:r w:rsidR="00D73C55">
        <w:t>disabled,</w:t>
      </w:r>
      <w:r>
        <w:t xml:space="preserve"> and </w:t>
      </w:r>
      <w:r w:rsidR="00D73C55">
        <w:t xml:space="preserve">all LEDs </w:t>
      </w:r>
      <w:r>
        <w:t>will turn off</w:t>
      </w:r>
      <w:r w:rsidR="00D73C55">
        <w:t>.</w:t>
      </w:r>
    </w:p>
    <w:p w14:paraId="4C66959F" w14:textId="7EA8DCC4" w:rsidR="008A0442" w:rsidRDefault="00472AF1" w:rsidP="00D47FF8">
      <w:pPr>
        <w:pStyle w:val="ListParagraph"/>
        <w:numPr>
          <w:ilvl w:val="0"/>
          <w:numId w:val="1"/>
        </w:numPr>
      </w:pPr>
      <w:r>
        <w:t>If the box is opened</w:t>
      </w:r>
      <w:r w:rsidR="00277935">
        <w:t xml:space="preserve"> or lifted</w:t>
      </w:r>
      <w:r>
        <w:t xml:space="preserve"> while </w:t>
      </w:r>
      <w:r w:rsidR="00FC58DD">
        <w:t xml:space="preserve">the </w:t>
      </w:r>
      <w:r>
        <w:t>password switch is off</w:t>
      </w:r>
      <w:r w:rsidR="00277935">
        <w:t xml:space="preserve"> or wrong password is entered, the alarm will </w:t>
      </w:r>
      <w:r w:rsidR="003C7D15">
        <w:t xml:space="preserve">activate. </w:t>
      </w:r>
    </w:p>
    <w:p w14:paraId="29E6A577" w14:textId="02FDB928" w:rsidR="0092022A" w:rsidRDefault="0092022A" w:rsidP="0092022A">
      <w:r w:rsidRPr="00814AF9">
        <w:rPr>
          <w:b/>
        </w:rPr>
        <w:t>To disable the intrusion alarm</w:t>
      </w:r>
      <w:r w:rsidR="009570CE">
        <w:t>,</w:t>
      </w:r>
      <w:r w:rsidR="00926FBA">
        <w:t xml:space="preserve"> please enter the correct password using dial and make sure that password switch is on. When the correct password is entered, the motor inside the system, </w:t>
      </w:r>
      <w:r w:rsidR="009570CE">
        <w:t>will bring</w:t>
      </w:r>
      <w:r w:rsidR="00CE26AC">
        <w:t xml:space="preserve"> back the “Activate” and “disable” buttons in the initial place. After that, please open the flap and push </w:t>
      </w:r>
      <w:r w:rsidR="00FC58DD">
        <w:t xml:space="preserve">the </w:t>
      </w:r>
      <w:r w:rsidR="00CE26AC">
        <w:t xml:space="preserve">“disable” button for </w:t>
      </w:r>
      <w:r w:rsidR="00814AF9">
        <w:t xml:space="preserve">3 seconds. When the button is placed, </w:t>
      </w:r>
      <w:r w:rsidR="00FC58DD">
        <w:t xml:space="preserve">the </w:t>
      </w:r>
      <w:r w:rsidR="00814AF9">
        <w:t>system should turn off all LEDs, and there will be no sound coming out of the speaker.</w:t>
      </w:r>
    </w:p>
    <w:p w14:paraId="7D9C3D64" w14:textId="46496164" w:rsidR="00B11529" w:rsidRDefault="00B11529" w:rsidP="00082F63"/>
    <w:p w14:paraId="2AD1B588" w14:textId="67ADB089" w:rsidR="00C304DB" w:rsidRDefault="00C304DB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302683FD" w14:textId="4D615A4A" w:rsidR="005700ED" w:rsidRDefault="005700ED" w:rsidP="005700ED">
      <w:pPr>
        <w:pStyle w:val="Title"/>
      </w:pPr>
      <w:r>
        <w:lastRenderedPageBreak/>
        <w:t>Intrusion Alarm: Part List</w:t>
      </w:r>
    </w:p>
    <w:p w14:paraId="01728F6D" w14:textId="77777777" w:rsidR="00390017" w:rsidRDefault="00390017" w:rsidP="00390017"/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90017" w14:paraId="365A05E6" w14:textId="77777777" w:rsidTr="00D426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14:paraId="4219B7B0" w14:textId="7C2EE062" w:rsidR="00390017" w:rsidRDefault="003C4261" w:rsidP="00390017">
            <w:r>
              <w:t xml:space="preserve">Main </w:t>
            </w:r>
            <w:r w:rsidR="00390017">
              <w:t>Components</w:t>
            </w:r>
          </w:p>
        </w:tc>
        <w:tc>
          <w:tcPr>
            <w:tcW w:w="4675" w:type="dxa"/>
          </w:tcPr>
          <w:p w14:paraId="6FA8B5F9" w14:textId="5BEFB35A" w:rsidR="00390017" w:rsidRDefault="00390017" w:rsidP="003900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in</w:t>
            </w:r>
            <w:r w:rsidR="007E5FF3">
              <w:t xml:space="preserve"> Label</w:t>
            </w:r>
          </w:p>
        </w:tc>
      </w:tr>
      <w:tr w:rsidR="003C4261" w14:paraId="52F21D23" w14:textId="77777777" w:rsidTr="00D4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252C9B7" w14:textId="252A1519" w:rsidR="003C4261" w:rsidRDefault="003C4261" w:rsidP="00390017">
            <w:r>
              <w:t>PICAXE 20M2+</w:t>
            </w:r>
          </w:p>
        </w:tc>
        <w:tc>
          <w:tcPr>
            <w:tcW w:w="4675" w:type="dxa"/>
          </w:tcPr>
          <w:p w14:paraId="3D111226" w14:textId="3FFD80FB" w:rsidR="003C4261" w:rsidRDefault="00CE62E8" w:rsidP="0039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t </w:t>
            </w:r>
            <w:r w:rsidR="00114D2F">
              <w:t>applicable</w:t>
            </w:r>
          </w:p>
        </w:tc>
      </w:tr>
      <w:tr w:rsidR="00390017" w14:paraId="14C63FDA" w14:textId="77777777" w:rsidTr="00D426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A10685" w14:textId="03C42C1D" w:rsidR="00390017" w:rsidRDefault="00390017" w:rsidP="00390017">
            <w:r>
              <w:t>Red LED</w:t>
            </w:r>
          </w:p>
        </w:tc>
        <w:tc>
          <w:tcPr>
            <w:tcW w:w="4675" w:type="dxa"/>
          </w:tcPr>
          <w:p w14:paraId="5A83FE79" w14:textId="770307C9" w:rsidR="00390017" w:rsidRDefault="00390017" w:rsidP="00390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.1</w:t>
            </w:r>
          </w:p>
        </w:tc>
      </w:tr>
      <w:tr w:rsidR="00390017" w14:paraId="16D7BF51" w14:textId="77777777" w:rsidTr="00D4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48C4426" w14:textId="53076DFA" w:rsidR="00390017" w:rsidRDefault="00390017" w:rsidP="00390017">
            <w:r>
              <w:t>Green LED</w:t>
            </w:r>
          </w:p>
        </w:tc>
        <w:tc>
          <w:tcPr>
            <w:tcW w:w="4675" w:type="dxa"/>
          </w:tcPr>
          <w:p w14:paraId="641F10E3" w14:textId="47D1B993" w:rsidR="00390017" w:rsidRDefault="00390017" w:rsidP="0039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.3</w:t>
            </w:r>
          </w:p>
        </w:tc>
      </w:tr>
      <w:tr w:rsidR="00390017" w14:paraId="0785B128" w14:textId="77777777" w:rsidTr="00D426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D33AA6" w14:textId="445B5B2C" w:rsidR="00390017" w:rsidRDefault="00390017" w:rsidP="00390017">
            <w:r>
              <w:t>Lever switch</w:t>
            </w:r>
          </w:p>
        </w:tc>
        <w:tc>
          <w:tcPr>
            <w:tcW w:w="4675" w:type="dxa"/>
          </w:tcPr>
          <w:p w14:paraId="5B7DE34C" w14:textId="016E9C1D" w:rsidR="00390017" w:rsidRDefault="00390017" w:rsidP="00390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.6</w:t>
            </w:r>
          </w:p>
        </w:tc>
      </w:tr>
      <w:tr w:rsidR="00390017" w14:paraId="7E6ED0EC" w14:textId="77777777" w:rsidTr="00D4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E9F724" w14:textId="669C8430" w:rsidR="00390017" w:rsidRDefault="00390017" w:rsidP="00390017">
            <w:r>
              <w:t>Normally closed push button switch</w:t>
            </w:r>
          </w:p>
        </w:tc>
        <w:tc>
          <w:tcPr>
            <w:tcW w:w="4675" w:type="dxa"/>
          </w:tcPr>
          <w:p w14:paraId="60BAEEFA" w14:textId="6739A47F" w:rsidR="00390017" w:rsidRDefault="00390017" w:rsidP="0039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.2</w:t>
            </w:r>
          </w:p>
        </w:tc>
      </w:tr>
      <w:tr w:rsidR="00390017" w14:paraId="46AFF0A0" w14:textId="77777777" w:rsidTr="00D426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51E158" w14:textId="06AAD109" w:rsidR="00390017" w:rsidRDefault="00390017" w:rsidP="00390017">
            <w:r>
              <w:t xml:space="preserve">Push button switch </w:t>
            </w:r>
            <w:r w:rsidR="00086069">
              <w:t>(activate alarm)</w:t>
            </w:r>
          </w:p>
        </w:tc>
        <w:tc>
          <w:tcPr>
            <w:tcW w:w="4675" w:type="dxa"/>
          </w:tcPr>
          <w:p w14:paraId="6C3EF7A9" w14:textId="1FD2E924" w:rsidR="00390017" w:rsidRDefault="00086069" w:rsidP="00390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.4</w:t>
            </w:r>
          </w:p>
        </w:tc>
      </w:tr>
      <w:tr w:rsidR="00390017" w14:paraId="3E29255F" w14:textId="77777777" w:rsidTr="00D4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AF090F" w14:textId="6FCBE242" w:rsidR="00390017" w:rsidRDefault="00086069" w:rsidP="00390017">
            <w:r>
              <w:t xml:space="preserve">Push button </w:t>
            </w:r>
            <w:r w:rsidR="00114D2F">
              <w:t>switch (</w:t>
            </w:r>
            <w:r>
              <w:t>disable alarm)</w:t>
            </w:r>
          </w:p>
        </w:tc>
        <w:tc>
          <w:tcPr>
            <w:tcW w:w="4675" w:type="dxa"/>
          </w:tcPr>
          <w:p w14:paraId="63FB639B" w14:textId="36C89A77" w:rsidR="00390017" w:rsidRDefault="00086069" w:rsidP="0039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.6</w:t>
            </w:r>
          </w:p>
        </w:tc>
      </w:tr>
      <w:tr w:rsidR="00390017" w14:paraId="1857CA50" w14:textId="77777777" w:rsidTr="00D426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8B9536" w14:textId="77A32EF8" w:rsidR="00390017" w:rsidRDefault="00086069" w:rsidP="00390017">
            <w:r>
              <w:t>Speaker</w:t>
            </w:r>
          </w:p>
        </w:tc>
        <w:tc>
          <w:tcPr>
            <w:tcW w:w="4675" w:type="dxa"/>
          </w:tcPr>
          <w:p w14:paraId="44E82171" w14:textId="7F1EE9B1" w:rsidR="00390017" w:rsidRDefault="00086069" w:rsidP="00390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.4</w:t>
            </w:r>
          </w:p>
        </w:tc>
      </w:tr>
      <w:tr w:rsidR="00086069" w14:paraId="413EE0D9" w14:textId="77777777" w:rsidTr="00D4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590E95" w14:textId="217B59B1" w:rsidR="00086069" w:rsidRDefault="00086069" w:rsidP="00390017">
            <w:r>
              <w:t>Toggle switch</w:t>
            </w:r>
          </w:p>
        </w:tc>
        <w:tc>
          <w:tcPr>
            <w:tcW w:w="4675" w:type="dxa"/>
          </w:tcPr>
          <w:p w14:paraId="019160E5" w14:textId="79AC90F2" w:rsidR="00086069" w:rsidRDefault="00086069" w:rsidP="0039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.0</w:t>
            </w:r>
          </w:p>
        </w:tc>
      </w:tr>
      <w:tr w:rsidR="00086069" w14:paraId="57FF95D9" w14:textId="77777777" w:rsidTr="00D426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821CD1" w14:textId="7CFFAD47" w:rsidR="00086069" w:rsidRDefault="00086069" w:rsidP="00390017">
            <w:r>
              <w:t xml:space="preserve">Potentiometer </w:t>
            </w:r>
            <w:r w:rsidR="00082CF2">
              <w:t>x 3</w:t>
            </w:r>
          </w:p>
        </w:tc>
        <w:tc>
          <w:tcPr>
            <w:tcW w:w="4675" w:type="dxa"/>
          </w:tcPr>
          <w:p w14:paraId="3B982CE8" w14:textId="4BF80C2F" w:rsidR="00086069" w:rsidRDefault="00082CF2" w:rsidP="00390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.0, B.1, B.2</w:t>
            </w:r>
          </w:p>
        </w:tc>
      </w:tr>
      <w:tr w:rsidR="00082CF2" w14:paraId="26CE9100" w14:textId="77777777" w:rsidTr="00D4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394A11" w14:textId="401AED08" w:rsidR="00082CF2" w:rsidRDefault="00082CF2" w:rsidP="00390017">
            <w:r>
              <w:t>Servo</w:t>
            </w:r>
          </w:p>
        </w:tc>
        <w:tc>
          <w:tcPr>
            <w:tcW w:w="4675" w:type="dxa"/>
          </w:tcPr>
          <w:p w14:paraId="5ADB36B4" w14:textId="6515AD03" w:rsidR="00082CF2" w:rsidRDefault="00082CF2" w:rsidP="0039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.5</w:t>
            </w:r>
          </w:p>
        </w:tc>
      </w:tr>
      <w:tr w:rsidR="00CB1602" w14:paraId="6E2700F5" w14:textId="77777777" w:rsidTr="00D426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8AA4C51" w14:textId="082BD22A" w:rsidR="00CB1602" w:rsidRDefault="0027104B" w:rsidP="00390017">
            <w:r>
              <w:t>22k</w:t>
            </w:r>
            <w:r w:rsidR="00EA3C43">
              <w:rPr>
                <w:rFonts w:cstheme="minorHAnsi"/>
              </w:rPr>
              <w:t>Ω</w:t>
            </w:r>
            <w:r w:rsidR="00EA3C43">
              <w:t xml:space="preserve"> resistor</w:t>
            </w:r>
            <w:r w:rsidR="00354B80">
              <w:t xml:space="preserve"> </w:t>
            </w:r>
          </w:p>
        </w:tc>
        <w:tc>
          <w:tcPr>
            <w:tcW w:w="4675" w:type="dxa"/>
          </w:tcPr>
          <w:p w14:paraId="583E6EA1" w14:textId="01D045D4" w:rsidR="00CB1602" w:rsidRDefault="00354B80" w:rsidP="00390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 applicable</w:t>
            </w:r>
          </w:p>
        </w:tc>
      </w:tr>
      <w:tr w:rsidR="00EA3C43" w14:paraId="7C7B6334" w14:textId="77777777" w:rsidTr="00D4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7692401" w14:textId="3D3DDEE8" w:rsidR="00EA3C43" w:rsidRDefault="00EA3C43" w:rsidP="00390017">
            <w:r>
              <w:t>10k</w:t>
            </w:r>
            <w:r>
              <w:rPr>
                <w:rFonts w:cstheme="minorHAnsi"/>
              </w:rPr>
              <w:t>Ω</w:t>
            </w:r>
            <w:r>
              <w:t xml:space="preserve"> resistor</w:t>
            </w:r>
            <w:r w:rsidR="00354B80">
              <w:t xml:space="preserve"> x </w:t>
            </w:r>
            <w:r w:rsidR="00066D7E">
              <w:t>6</w:t>
            </w:r>
          </w:p>
        </w:tc>
        <w:tc>
          <w:tcPr>
            <w:tcW w:w="4675" w:type="dxa"/>
          </w:tcPr>
          <w:p w14:paraId="77972535" w14:textId="70DDB312" w:rsidR="00EA3C43" w:rsidRDefault="00354B80" w:rsidP="0039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applicable</w:t>
            </w:r>
          </w:p>
        </w:tc>
      </w:tr>
      <w:tr w:rsidR="00066D7E" w14:paraId="490FEA20" w14:textId="77777777" w:rsidTr="00D42697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3DED71" w14:textId="285FD90E" w:rsidR="00066D7E" w:rsidRDefault="00066D7E" w:rsidP="00390017">
            <w:r>
              <w:t>330</w:t>
            </w:r>
            <w:r>
              <w:rPr>
                <w:rFonts w:cstheme="minorHAnsi"/>
              </w:rPr>
              <w:t>Ω resistor x 3</w:t>
            </w:r>
          </w:p>
        </w:tc>
        <w:tc>
          <w:tcPr>
            <w:tcW w:w="4675" w:type="dxa"/>
          </w:tcPr>
          <w:p w14:paraId="47CAC5B7" w14:textId="70E4534A" w:rsidR="00066D7E" w:rsidRDefault="00066D7E" w:rsidP="00390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 applicable</w:t>
            </w:r>
          </w:p>
        </w:tc>
      </w:tr>
      <w:tr w:rsidR="00D0757C" w14:paraId="4F906FA0" w14:textId="77777777" w:rsidTr="00D4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56F600" w14:textId="66FB4153" w:rsidR="00D0757C" w:rsidRDefault="00D0757C" w:rsidP="00390017">
            <w:r>
              <w:t>Breadboard,</w:t>
            </w:r>
            <w:r w:rsidR="008A3E0F">
              <w:t xml:space="preserve"> </w:t>
            </w:r>
            <w:r w:rsidR="00FC58DD">
              <w:t>USB</w:t>
            </w:r>
            <w:r w:rsidR="008A3E0F">
              <w:t xml:space="preserve"> cable, masking tape, </w:t>
            </w:r>
            <w:r w:rsidR="00D94DC4">
              <w:t>wire</w:t>
            </w:r>
            <w:r w:rsidR="00E3051E">
              <w:t xml:space="preserve">, </w:t>
            </w:r>
            <w:r w:rsidR="00E3051E" w:rsidRPr="00E3051E">
              <w:t>breadboard power module</w:t>
            </w:r>
            <w:r w:rsidR="00F45BAC">
              <w:t>,</w:t>
            </w:r>
            <w:r w:rsidR="00E3051E">
              <w:t xml:space="preserve"> etc.</w:t>
            </w:r>
            <w:r w:rsidR="00D94DC4">
              <w:t xml:space="preserve"> </w:t>
            </w:r>
            <w:r w:rsidR="008A3E0F">
              <w:t xml:space="preserve"> </w:t>
            </w:r>
            <w:r>
              <w:t xml:space="preserve"> </w:t>
            </w:r>
          </w:p>
        </w:tc>
        <w:tc>
          <w:tcPr>
            <w:tcW w:w="4675" w:type="dxa"/>
          </w:tcPr>
          <w:p w14:paraId="3D2856A3" w14:textId="12F5F754" w:rsidR="00D0757C" w:rsidRDefault="00E3051E" w:rsidP="0039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applicable</w:t>
            </w:r>
          </w:p>
        </w:tc>
      </w:tr>
    </w:tbl>
    <w:p w14:paraId="2A5D6D8A" w14:textId="77777777" w:rsidR="00390017" w:rsidRDefault="00390017" w:rsidP="00390017"/>
    <w:p w14:paraId="003F3212" w14:textId="77777777" w:rsidR="00390017" w:rsidRDefault="00390017" w:rsidP="00390017"/>
    <w:p w14:paraId="3D4FDA18" w14:textId="77777777" w:rsidR="009A2618" w:rsidRDefault="0038153F" w:rsidP="009A2618">
      <w:pPr>
        <w:keepNext/>
      </w:pPr>
      <w:r>
        <w:rPr>
          <w:noProof/>
        </w:rPr>
        <w:drawing>
          <wp:inline distT="0" distB="0" distL="0" distR="0" wp14:anchorId="0189EC89" wp14:editId="2E30ACAB">
            <wp:extent cx="5941108" cy="2017692"/>
            <wp:effectExtent l="0" t="0" r="2540" b="1905"/>
            <wp:docPr id="5" name="Picture 5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299" b="29444"/>
                    <a:stretch/>
                  </pic:blipFill>
                  <pic:spPr bwMode="auto">
                    <a:xfrm>
                      <a:off x="0" y="0"/>
                      <a:ext cx="5943600" cy="2018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130080" w14:textId="3F1831D9" w:rsidR="00390017" w:rsidRDefault="009A2618" w:rsidP="009A2618">
      <w:pPr>
        <w:pStyle w:val="Caption"/>
        <w:jc w:val="center"/>
      </w:pPr>
      <w:r>
        <w:t xml:space="preserve">Figure </w:t>
      </w:r>
      <w:r w:rsidR="00B95662">
        <w:fldChar w:fldCharType="begin"/>
      </w:r>
      <w:r w:rsidR="00B95662">
        <w:instrText xml:space="preserve"> SEQ Figure \* ARABIC </w:instrText>
      </w:r>
      <w:r w:rsidR="00B95662">
        <w:fldChar w:fldCharType="separate"/>
      </w:r>
      <w:r w:rsidR="004D71C5">
        <w:rPr>
          <w:noProof/>
        </w:rPr>
        <w:t>4</w:t>
      </w:r>
      <w:r w:rsidR="00B95662">
        <w:rPr>
          <w:noProof/>
        </w:rPr>
        <w:fldChar w:fldCharType="end"/>
      </w:r>
      <w:r>
        <w:t>: Datasheet for PICAXE -20M2 Microcontroller</w:t>
      </w:r>
    </w:p>
    <w:p w14:paraId="014A181F" w14:textId="5309AB4C" w:rsidR="005700ED" w:rsidRDefault="005700ED" w:rsidP="00082F63"/>
    <w:p w14:paraId="34FD6E22" w14:textId="7976DAED" w:rsidR="00212CC5" w:rsidRDefault="00212CC5" w:rsidP="00082F63"/>
    <w:p w14:paraId="5FB9A85D" w14:textId="707CD1C5" w:rsidR="00212CC5" w:rsidRDefault="00212CC5" w:rsidP="00082F63"/>
    <w:p w14:paraId="2A9E0D5E" w14:textId="77777777" w:rsidR="00473D99" w:rsidRDefault="00473D99" w:rsidP="00082F63"/>
    <w:p w14:paraId="4941DF77" w14:textId="77777777" w:rsidR="00C34009" w:rsidRDefault="00C34009" w:rsidP="00C34009">
      <w:pPr>
        <w:jc w:val="center"/>
        <w:rPr>
          <w:rFonts w:ascii="Cambria" w:hAnsi="Cambria"/>
          <w:sz w:val="40"/>
        </w:rPr>
      </w:pPr>
    </w:p>
    <w:p w14:paraId="0B8722D5" w14:textId="77777777" w:rsidR="00C34009" w:rsidRDefault="00C34009" w:rsidP="00C34009">
      <w:pPr>
        <w:jc w:val="center"/>
        <w:rPr>
          <w:rFonts w:ascii="Cambria" w:hAnsi="Cambria"/>
          <w:sz w:val="40"/>
        </w:rPr>
      </w:pPr>
    </w:p>
    <w:p w14:paraId="4C241789" w14:textId="77777777" w:rsidR="00C34009" w:rsidRDefault="00C34009" w:rsidP="00C34009">
      <w:pPr>
        <w:jc w:val="center"/>
        <w:rPr>
          <w:rFonts w:ascii="Cambria" w:hAnsi="Cambria"/>
          <w:sz w:val="40"/>
        </w:rPr>
      </w:pPr>
    </w:p>
    <w:p w14:paraId="02EFA7D8" w14:textId="77777777" w:rsidR="00C34009" w:rsidRDefault="00C34009" w:rsidP="00C34009">
      <w:pPr>
        <w:jc w:val="center"/>
        <w:rPr>
          <w:rFonts w:ascii="Cambria" w:hAnsi="Cambria"/>
          <w:sz w:val="40"/>
        </w:rPr>
      </w:pPr>
    </w:p>
    <w:p w14:paraId="02404DEF" w14:textId="77777777" w:rsidR="00C34009" w:rsidRDefault="00C34009" w:rsidP="00C34009">
      <w:pPr>
        <w:jc w:val="center"/>
        <w:rPr>
          <w:rFonts w:ascii="Cambria" w:hAnsi="Cambria"/>
          <w:sz w:val="40"/>
        </w:rPr>
      </w:pPr>
    </w:p>
    <w:p w14:paraId="11F709D4" w14:textId="3F06C855" w:rsidR="00370E98" w:rsidRDefault="00146C91" w:rsidP="00C34009">
      <w:pPr>
        <w:jc w:val="center"/>
        <w:rPr>
          <w:rFonts w:ascii="Cambria" w:hAnsi="Cambria"/>
          <w:sz w:val="40"/>
        </w:rPr>
      </w:pPr>
      <w:r w:rsidRPr="00370E98">
        <w:rPr>
          <w:rFonts w:ascii="Cambria" w:hAnsi="Cambria"/>
          <w:sz w:val="40"/>
        </w:rPr>
        <w:t xml:space="preserve">Project #1 </w:t>
      </w:r>
      <w:r>
        <w:rPr>
          <w:rFonts w:ascii="Cambria" w:hAnsi="Cambria"/>
          <w:sz w:val="40"/>
        </w:rPr>
        <w:t>B</w:t>
      </w:r>
      <w:r w:rsidRPr="00370E98">
        <w:rPr>
          <w:rFonts w:ascii="Cambria" w:hAnsi="Cambria"/>
          <w:sz w:val="40"/>
        </w:rPr>
        <w:t xml:space="preserve">uilding an </w:t>
      </w:r>
      <w:r>
        <w:rPr>
          <w:rFonts w:ascii="Cambria" w:hAnsi="Cambria"/>
          <w:sz w:val="40"/>
        </w:rPr>
        <w:t>I</w:t>
      </w:r>
      <w:r w:rsidRPr="00370E98">
        <w:rPr>
          <w:rFonts w:ascii="Cambria" w:hAnsi="Cambria"/>
          <w:sz w:val="40"/>
        </w:rPr>
        <w:t xml:space="preserve">ntrusion </w:t>
      </w:r>
      <w:r>
        <w:rPr>
          <w:rFonts w:ascii="Cambria" w:hAnsi="Cambria"/>
          <w:sz w:val="40"/>
        </w:rPr>
        <w:t>A</w:t>
      </w:r>
      <w:r w:rsidRPr="00370E98">
        <w:rPr>
          <w:rFonts w:ascii="Cambria" w:hAnsi="Cambria"/>
          <w:sz w:val="40"/>
        </w:rPr>
        <w:t>larm</w:t>
      </w:r>
    </w:p>
    <w:p w14:paraId="30D1E286" w14:textId="77777777" w:rsidR="00C32339" w:rsidRDefault="00C32339" w:rsidP="00370E98">
      <w:pPr>
        <w:rPr>
          <w:rFonts w:ascii="Cambria" w:hAnsi="Cambria"/>
          <w:sz w:val="40"/>
        </w:rPr>
      </w:pPr>
    </w:p>
    <w:p w14:paraId="732F9A4F" w14:textId="77777777" w:rsidR="00C34009" w:rsidRDefault="00C34009" w:rsidP="00370E98">
      <w:pPr>
        <w:rPr>
          <w:rFonts w:ascii="Cambria" w:hAnsi="Cambria"/>
          <w:sz w:val="40"/>
        </w:rPr>
      </w:pPr>
    </w:p>
    <w:p w14:paraId="19A16A91" w14:textId="77777777" w:rsidR="00C34009" w:rsidRDefault="00C34009" w:rsidP="00370E98">
      <w:pPr>
        <w:rPr>
          <w:rFonts w:ascii="Cambria" w:hAnsi="Cambria"/>
          <w:sz w:val="40"/>
        </w:rPr>
      </w:pPr>
    </w:p>
    <w:p w14:paraId="772B5434" w14:textId="77777777" w:rsidR="00C34009" w:rsidRDefault="00C34009" w:rsidP="00370E98">
      <w:pPr>
        <w:rPr>
          <w:rFonts w:ascii="Cambria" w:hAnsi="Cambria"/>
          <w:sz w:val="40"/>
        </w:rPr>
      </w:pPr>
    </w:p>
    <w:p w14:paraId="40398F5E" w14:textId="77777777" w:rsidR="00C34009" w:rsidRDefault="00C34009" w:rsidP="00370E98">
      <w:pPr>
        <w:rPr>
          <w:rFonts w:ascii="Cambria" w:hAnsi="Cambria"/>
          <w:sz w:val="40"/>
        </w:rPr>
      </w:pPr>
    </w:p>
    <w:p w14:paraId="0FC3FAE3" w14:textId="77777777" w:rsidR="00C34009" w:rsidRDefault="00C34009" w:rsidP="00370E98">
      <w:pPr>
        <w:rPr>
          <w:rFonts w:ascii="Cambria" w:hAnsi="Cambria"/>
          <w:sz w:val="40"/>
        </w:rPr>
      </w:pPr>
    </w:p>
    <w:p w14:paraId="5D86A45E" w14:textId="7800165D" w:rsidR="00C34009" w:rsidRDefault="00C34009" w:rsidP="00370E98">
      <w:pPr>
        <w:rPr>
          <w:rFonts w:ascii="Cambria" w:hAnsi="Cambria"/>
          <w:sz w:val="40"/>
        </w:rPr>
      </w:pPr>
    </w:p>
    <w:p w14:paraId="71E90821" w14:textId="77777777" w:rsidR="00C34009" w:rsidRDefault="00C34009" w:rsidP="00370E98">
      <w:pPr>
        <w:rPr>
          <w:rFonts w:ascii="Cambria" w:hAnsi="Cambria"/>
          <w:sz w:val="40"/>
        </w:rPr>
      </w:pPr>
    </w:p>
    <w:p w14:paraId="137F62A0" w14:textId="77777777" w:rsidR="00C34009" w:rsidRDefault="00C34009" w:rsidP="00370E98">
      <w:pPr>
        <w:rPr>
          <w:rFonts w:ascii="Cambria" w:hAnsi="Cambria"/>
          <w:sz w:val="40"/>
        </w:rPr>
      </w:pPr>
    </w:p>
    <w:p w14:paraId="56BA1856" w14:textId="77777777" w:rsidR="00C34009" w:rsidRDefault="00C34009" w:rsidP="00370E98">
      <w:pPr>
        <w:rPr>
          <w:rFonts w:ascii="Cambria" w:hAnsi="Cambria"/>
          <w:sz w:val="40"/>
        </w:rPr>
      </w:pPr>
    </w:p>
    <w:p w14:paraId="3BD6D89E" w14:textId="1BBCEA8F" w:rsidR="00C32339" w:rsidRDefault="00F47015" w:rsidP="00C34009">
      <w:pPr>
        <w:jc w:val="right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Vrajang Parikh</w:t>
      </w:r>
    </w:p>
    <w:p w14:paraId="5F986615" w14:textId="52470541" w:rsidR="00F47015" w:rsidRDefault="00F47015" w:rsidP="00C34009">
      <w:pPr>
        <w:jc w:val="right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TEJ4M1</w:t>
      </w:r>
    </w:p>
    <w:p w14:paraId="108737F0" w14:textId="468EB8D5" w:rsidR="00F47015" w:rsidRDefault="001F75A7" w:rsidP="00C34009">
      <w:pPr>
        <w:jc w:val="right"/>
        <w:rPr>
          <w:rFonts w:ascii="Cambria" w:hAnsi="Cambria"/>
          <w:sz w:val="24"/>
        </w:rPr>
      </w:pPr>
      <w:r w:rsidRPr="001F75A7">
        <w:rPr>
          <w:rFonts w:ascii="Cambria" w:hAnsi="Cambria"/>
          <w:sz w:val="24"/>
        </w:rPr>
        <w:t>Mr. Boehm</w:t>
      </w:r>
    </w:p>
    <w:p w14:paraId="294138C1" w14:textId="7329DC21" w:rsidR="001F75A7" w:rsidRDefault="00C34009" w:rsidP="00C34009">
      <w:pPr>
        <w:jc w:val="right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31 May 2019</w:t>
      </w:r>
    </w:p>
    <w:p w14:paraId="113F1604" w14:textId="77777777" w:rsidR="00C34009" w:rsidRPr="00F47015" w:rsidRDefault="00C34009" w:rsidP="00370E98">
      <w:pPr>
        <w:rPr>
          <w:rFonts w:ascii="Cambria" w:hAnsi="Cambria"/>
          <w:sz w:val="24"/>
        </w:rPr>
      </w:pPr>
    </w:p>
    <w:p w14:paraId="4C859F50" w14:textId="77777777" w:rsidR="00473D99" w:rsidRDefault="00473D99" w:rsidP="00082F63"/>
    <w:p w14:paraId="59DAF434" w14:textId="77777777" w:rsidR="00212CC5" w:rsidRPr="00016A71" w:rsidRDefault="00212CC5" w:rsidP="00082F63">
      <w:bookmarkStart w:id="0" w:name="_GoBack"/>
      <w:bookmarkEnd w:id="0"/>
    </w:p>
    <w:sectPr w:rsidR="00212CC5" w:rsidRPr="00016A71" w:rsidSect="005700ED"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B644E6" w14:textId="77777777" w:rsidR="00B95662" w:rsidRDefault="00B95662" w:rsidP="00016A71">
      <w:pPr>
        <w:spacing w:after="0" w:line="240" w:lineRule="auto"/>
      </w:pPr>
      <w:r>
        <w:separator/>
      </w:r>
    </w:p>
  </w:endnote>
  <w:endnote w:type="continuationSeparator" w:id="0">
    <w:p w14:paraId="21156E3C" w14:textId="77777777" w:rsidR="00B95662" w:rsidRDefault="00B95662" w:rsidP="00016A71">
      <w:pPr>
        <w:spacing w:after="0" w:line="240" w:lineRule="auto"/>
      </w:pPr>
      <w:r>
        <w:continuationSeparator/>
      </w:r>
    </w:p>
  </w:endnote>
  <w:endnote w:type="continuationNotice" w:id="1">
    <w:p w14:paraId="07E63E81" w14:textId="77777777" w:rsidR="00B95662" w:rsidRDefault="00B956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66DAE" w14:textId="77777777" w:rsidR="00B95662" w:rsidRDefault="00B95662" w:rsidP="00016A71">
      <w:pPr>
        <w:spacing w:after="0" w:line="240" w:lineRule="auto"/>
      </w:pPr>
      <w:r>
        <w:separator/>
      </w:r>
    </w:p>
  </w:footnote>
  <w:footnote w:type="continuationSeparator" w:id="0">
    <w:p w14:paraId="097CE97E" w14:textId="77777777" w:rsidR="00B95662" w:rsidRDefault="00B95662" w:rsidP="00016A71">
      <w:pPr>
        <w:spacing w:after="0" w:line="240" w:lineRule="auto"/>
      </w:pPr>
      <w:r>
        <w:continuationSeparator/>
      </w:r>
    </w:p>
  </w:footnote>
  <w:footnote w:type="continuationNotice" w:id="1">
    <w:p w14:paraId="26558B7A" w14:textId="77777777" w:rsidR="00B95662" w:rsidRDefault="00B956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A8CC1A" w14:textId="77777777" w:rsidR="005700ED" w:rsidRPr="009B0A04" w:rsidRDefault="005700ED" w:rsidP="005700ED">
    <w:pPr>
      <w:pStyle w:val="Title"/>
    </w:pPr>
    <w:r>
      <w:t>Intrusion Alarm: Instruction Manual</w:t>
    </w:r>
  </w:p>
  <w:p w14:paraId="0E821C84" w14:textId="77777777" w:rsidR="005700ED" w:rsidRDefault="005700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B688B"/>
    <w:multiLevelType w:val="hybridMultilevel"/>
    <w:tmpl w:val="F9CA4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jQwMba0NDcE0ko6SsGpxcWZ+XkgBUa1AAR+Bc4sAAAA"/>
  </w:docVars>
  <w:rsids>
    <w:rsidRoot w:val="5F1CCE9E"/>
    <w:rsid w:val="00004C0E"/>
    <w:rsid w:val="00016A71"/>
    <w:rsid w:val="00017D40"/>
    <w:rsid w:val="00035682"/>
    <w:rsid w:val="00066D7E"/>
    <w:rsid w:val="000766A5"/>
    <w:rsid w:val="00082CF2"/>
    <w:rsid w:val="00082F63"/>
    <w:rsid w:val="00086069"/>
    <w:rsid w:val="000903FF"/>
    <w:rsid w:val="000E319B"/>
    <w:rsid w:val="0010044C"/>
    <w:rsid w:val="00114D2F"/>
    <w:rsid w:val="00135E9C"/>
    <w:rsid w:val="001421E3"/>
    <w:rsid w:val="00146C91"/>
    <w:rsid w:val="001767EB"/>
    <w:rsid w:val="001820A7"/>
    <w:rsid w:val="001C055E"/>
    <w:rsid w:val="001F4143"/>
    <w:rsid w:val="001F75A7"/>
    <w:rsid w:val="00204C47"/>
    <w:rsid w:val="00212CC5"/>
    <w:rsid w:val="00261E12"/>
    <w:rsid w:val="0027051B"/>
    <w:rsid w:val="0027104B"/>
    <w:rsid w:val="00277935"/>
    <w:rsid w:val="002A602C"/>
    <w:rsid w:val="002B3794"/>
    <w:rsid w:val="002E00D0"/>
    <w:rsid w:val="002E7584"/>
    <w:rsid w:val="00310585"/>
    <w:rsid w:val="003120F1"/>
    <w:rsid w:val="00316FA8"/>
    <w:rsid w:val="00354B80"/>
    <w:rsid w:val="00361C77"/>
    <w:rsid w:val="00370E98"/>
    <w:rsid w:val="003712A2"/>
    <w:rsid w:val="0038153F"/>
    <w:rsid w:val="00390017"/>
    <w:rsid w:val="003A3102"/>
    <w:rsid w:val="003B0BAE"/>
    <w:rsid w:val="003C4261"/>
    <w:rsid w:val="003C7D15"/>
    <w:rsid w:val="003D15A6"/>
    <w:rsid w:val="00404671"/>
    <w:rsid w:val="00427DB9"/>
    <w:rsid w:val="0046734F"/>
    <w:rsid w:val="00472AF1"/>
    <w:rsid w:val="00473D99"/>
    <w:rsid w:val="00476F5C"/>
    <w:rsid w:val="00480167"/>
    <w:rsid w:val="00492262"/>
    <w:rsid w:val="004C253F"/>
    <w:rsid w:val="004D71C5"/>
    <w:rsid w:val="00505965"/>
    <w:rsid w:val="00506225"/>
    <w:rsid w:val="00557F74"/>
    <w:rsid w:val="005700ED"/>
    <w:rsid w:val="00600E96"/>
    <w:rsid w:val="00606E1A"/>
    <w:rsid w:val="00683316"/>
    <w:rsid w:val="00683C2B"/>
    <w:rsid w:val="00700BB0"/>
    <w:rsid w:val="00724BFF"/>
    <w:rsid w:val="00753536"/>
    <w:rsid w:val="007C1BA8"/>
    <w:rsid w:val="007C2D13"/>
    <w:rsid w:val="007E5FF3"/>
    <w:rsid w:val="007F0EB7"/>
    <w:rsid w:val="00814AF9"/>
    <w:rsid w:val="008445AE"/>
    <w:rsid w:val="008466D5"/>
    <w:rsid w:val="00855983"/>
    <w:rsid w:val="00880A00"/>
    <w:rsid w:val="00894489"/>
    <w:rsid w:val="008A0442"/>
    <w:rsid w:val="008A3E0F"/>
    <w:rsid w:val="008E4976"/>
    <w:rsid w:val="0092022A"/>
    <w:rsid w:val="00926FBA"/>
    <w:rsid w:val="0094707F"/>
    <w:rsid w:val="009570CE"/>
    <w:rsid w:val="009A2618"/>
    <w:rsid w:val="009A6DF6"/>
    <w:rsid w:val="009B0A04"/>
    <w:rsid w:val="009C45B5"/>
    <w:rsid w:val="009D5312"/>
    <w:rsid w:val="009E367E"/>
    <w:rsid w:val="00A2301F"/>
    <w:rsid w:val="00A662DD"/>
    <w:rsid w:val="00A77DED"/>
    <w:rsid w:val="00AC4753"/>
    <w:rsid w:val="00AE7AAC"/>
    <w:rsid w:val="00B0708D"/>
    <w:rsid w:val="00B11529"/>
    <w:rsid w:val="00B95662"/>
    <w:rsid w:val="00BA7867"/>
    <w:rsid w:val="00C07A15"/>
    <w:rsid w:val="00C304DB"/>
    <w:rsid w:val="00C32339"/>
    <w:rsid w:val="00C34009"/>
    <w:rsid w:val="00C806EA"/>
    <w:rsid w:val="00C853CC"/>
    <w:rsid w:val="00CA48DD"/>
    <w:rsid w:val="00CB1602"/>
    <w:rsid w:val="00CE26AC"/>
    <w:rsid w:val="00CE3956"/>
    <w:rsid w:val="00CE62E8"/>
    <w:rsid w:val="00D0757C"/>
    <w:rsid w:val="00D257CE"/>
    <w:rsid w:val="00D40503"/>
    <w:rsid w:val="00D42697"/>
    <w:rsid w:val="00D47FF8"/>
    <w:rsid w:val="00D577E0"/>
    <w:rsid w:val="00D61392"/>
    <w:rsid w:val="00D73C55"/>
    <w:rsid w:val="00D94DC4"/>
    <w:rsid w:val="00E27316"/>
    <w:rsid w:val="00E3051E"/>
    <w:rsid w:val="00E3380D"/>
    <w:rsid w:val="00E372BC"/>
    <w:rsid w:val="00E429EB"/>
    <w:rsid w:val="00E56C6A"/>
    <w:rsid w:val="00E96619"/>
    <w:rsid w:val="00EA3C43"/>
    <w:rsid w:val="00EE4356"/>
    <w:rsid w:val="00EF7440"/>
    <w:rsid w:val="00F0054A"/>
    <w:rsid w:val="00F45BAC"/>
    <w:rsid w:val="00F47015"/>
    <w:rsid w:val="00F6394A"/>
    <w:rsid w:val="00FA32E9"/>
    <w:rsid w:val="00FC58DD"/>
    <w:rsid w:val="00FE2BFD"/>
    <w:rsid w:val="5F1CCE9E"/>
    <w:rsid w:val="6C6AD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CCE9E"/>
  <w15:chartTrackingRefBased/>
  <w15:docId w15:val="{952D7E6B-FC90-43D0-BF0B-7F73109DD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70E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B0A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0A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0A0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B0A04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016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A71"/>
  </w:style>
  <w:style w:type="paragraph" w:styleId="Footer">
    <w:name w:val="footer"/>
    <w:basedOn w:val="Normal"/>
    <w:link w:val="FooterChar"/>
    <w:uiPriority w:val="99"/>
    <w:unhideWhenUsed/>
    <w:rsid w:val="00016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A71"/>
  </w:style>
  <w:style w:type="paragraph" w:styleId="ListParagraph">
    <w:name w:val="List Paragraph"/>
    <w:basedOn w:val="Normal"/>
    <w:uiPriority w:val="34"/>
    <w:qFormat/>
    <w:rsid w:val="00D73C55"/>
    <w:pPr>
      <w:ind w:left="720"/>
      <w:contextualSpacing/>
    </w:pPr>
  </w:style>
  <w:style w:type="table" w:styleId="TableGrid">
    <w:name w:val="Table Grid"/>
    <w:basedOn w:val="TableNormal"/>
    <w:uiPriority w:val="39"/>
    <w:rsid w:val="00390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A26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5">
    <w:name w:val="Plain Table 5"/>
    <w:basedOn w:val="TableNormal"/>
    <w:uiPriority w:val="45"/>
    <w:rsid w:val="00D4269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30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05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05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0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05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05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51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0E98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6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4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AECBCB-091D-44DD-AB7E-A3152C1AF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5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ajang parikh</dc:creator>
  <cp:keywords/>
  <dc:description/>
  <cp:lastModifiedBy>vrajang parikh</cp:lastModifiedBy>
  <cp:revision>129</cp:revision>
  <dcterms:created xsi:type="dcterms:W3CDTF">2019-05-30T03:08:00Z</dcterms:created>
  <dcterms:modified xsi:type="dcterms:W3CDTF">2019-05-31T01:55:00Z</dcterms:modified>
</cp:coreProperties>
</file>